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otherapist position at your esteemed organization in Russia, specifically Saint Petersburg. With a deep passion for rehabilitation and a commitment to improving patient mobility and quality of life, I believe my qualifications and experiences align perfectly with the needs of your team. As someone who has dedicated years to mastering the art and science of physiotherapy, I am eager to contribute my expertise in this dynamic city, where healthcare innovation thrives alongside rich cultural heritage.</w:t>
      </w:r>
    </w:p>
    <w:bookmarkStart w:id="20" w:name="X340d618250faba2350b28caa6cd831cbf88c04a"/>
    <w:p>
      <w:pPr>
        <w:pStyle w:val="Heading2"/>
      </w:pPr>
      <w:r>
        <w:t xml:space="preserve">Why Saint Petersburg? A Commitment to Excellence</w:t>
      </w:r>
    </w:p>
    <w:p>
      <w:pPr>
        <w:pStyle w:val="FirstParagraph"/>
      </w:pPr>
      <w:r>
        <w:t xml:space="preserve">Saint Petersburg, a city renowned for its historical significance and modern advancements, is an ideal location for a physiotherapist to grow professionally. The demand for skilled healthcare professionals in this region continues to rise, driven by a growing emphasis on holistic patient care and rehabilitation. I am particularly drawn to the opportunity to work in such a vibrant environment, where the fusion of tradition and innovation creates a unique platform for impactful work. My goal is not only to provide exceptional care but also to contribute to the evolving healthcare landscape of Russia Saint Petersburg.</w:t>
      </w:r>
    </w:p>
    <w:p>
      <w:pPr>
        <w:pStyle w:val="BodyText"/>
      </w:pPr>
      <w:r>
        <w:t xml:space="preserve">As a certified Physiotherapist with [X years] of experience, I have cultivated a comprehensive understanding of musculoskeletal, neurological, and cardiovascular rehabilitation. My career has been defined by a patient-centered approach, where I prioritize individualized treatment plans tailored to each client's needs. Whether working in private clinics or public healthcare settings, I have consistently delivered results that enhance mobility and restore confidence in my patients. This dedication to excellence is what drives me to seek new challenges and opportunities for growth, such as the one your organization offers.</w:t>
      </w:r>
    </w:p>
    <w:bookmarkEnd w:id="20"/>
    <w:bookmarkStart w:id="21" w:name="adapting-to-russias-healthcare-landscape"/>
    <w:p>
      <w:pPr>
        <w:pStyle w:val="Heading2"/>
      </w:pPr>
      <w:r>
        <w:t xml:space="preserve">Adapting to Russia's Healthcare Landscape</w:t>
      </w:r>
    </w:p>
    <w:p>
      <w:pPr>
        <w:pStyle w:val="FirstParagraph"/>
      </w:pPr>
      <w:r>
        <w:t xml:space="preserve">Working in Russia Saint Petersburg presents a unique opportunity to engage with diverse patient populations and address a wide range of health conditions. The Russian healthcare system, while distinct in its structure, shares universal goals of promoting wellness and recovery. My ability to adapt quickly to new environments, coupled with my proficiency in [specific skills, e.g., manual therapy, electrotherapy, or sports rehabilitation], enables me to seamlessly integrate into your team. I am also committed to understanding the cultural and regulatory nuances of the Russian healthcare sector to ensure compliance and effective collaboration.</w:t>
      </w:r>
    </w:p>
    <w:p>
      <w:pPr>
        <w:pStyle w:val="BodyText"/>
      </w:pPr>
      <w:r>
        <w:t xml:space="preserve">One of my proudest achievements is [mention a specific accomplishment, e.g., "developing a community-based physiotherapy program that improved access to care for elderly patients in a rural area"]. This experience not only honed my clinical skills but also reinforced my ability to work in resource-constrained settings—a skill that I believe will be invaluable in Russia Saint Petersburg. Additionally, my fluency in [language, e.g., English or Russian] allows me to communicate effectively with patients and colleagues, fostering trust and ensuring clarity in treatment plans.</w:t>
      </w:r>
    </w:p>
    <w:bookmarkEnd w:id="21"/>
    <w:bookmarkStart w:id="22" w:name="contributing-to-a-legacy-of-care"/>
    <w:p>
      <w:pPr>
        <w:pStyle w:val="Heading2"/>
      </w:pPr>
      <w:r>
        <w:t xml:space="preserve">Contributing to a Legacy of Care</w:t>
      </w:r>
    </w:p>
    <w:p>
      <w:pPr>
        <w:pStyle w:val="FirstParagraph"/>
      </w:pPr>
      <w:r>
        <w:t xml:space="preserve">I am particularly inspired by the mission of your organization to [mention a specific value or goal from the company's website, e.g., "provide compassionate care through innovative rehabilitation techniques"]. As a Physiotherapist, I understand that my role extends beyond clinical expertise—it involves being a source of support and encouragement for patients navigating their recovery journeys. In Russia Saint Petersburg, where the pace of life can be fast and demanding, I aim to bring a sense of calm, professionalism, and hope to every interaction.</w:t>
      </w:r>
    </w:p>
    <w:p>
      <w:pPr>
        <w:pStyle w:val="BodyText"/>
      </w:pPr>
      <w:r>
        <w:t xml:space="preserve">My experience in [specific area, e.g., "pediatric physiotherapy" or "post-operative rehabilitation"] has equipped me with the adaptability required to address complex cases. For instance, during my time at [previous workplace], I collaborated with multidisciplinary teams to design personalized programs for patients recovering from injuries or chronic conditions. This collaborative spirit is something I carry into every project, and I am eager to contribute this mindset to your team in Saint Petersburg.</w:t>
      </w:r>
    </w:p>
    <w:bookmarkEnd w:id="22"/>
    <w:bookmarkStart w:id="23" w:name="conclusion-a-partnership-for-growth"/>
    <w:p>
      <w:pPr>
        <w:pStyle w:val="Heading2"/>
      </w:pPr>
      <w:r>
        <w:t xml:space="preserve">Conclusion: A Partnership for Growth</w:t>
      </w:r>
    </w:p>
    <w:p>
      <w:pPr>
        <w:pStyle w:val="FirstParagraph"/>
      </w:pPr>
      <w:r>
        <w:t xml:space="preserve">In conclusion, I am confident that my background as a dedicated Physiotherapist, combined with my enthusiasm for working in Russia Saint Petersburg, makes me a strong candidate for this position. I am excited about the prospect of contributing to your organization's mission while immersing myself in the cultural and professional opportunities this city offers. Thank you for considering my application. I would be honored to discuss how my skills and experience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Russia Saint Petersburg</dc:title>
  <dc:creator/>
  <dc:language>en</dc:language>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